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47A9B" w:rsidRDefault="00765EA1">
      <w:pPr>
        <w:spacing w:line="240" w:lineRule="auto"/>
      </w:pPr>
      <w:r>
        <w:t>/back acne</w:t>
      </w:r>
    </w:p>
    <w:p w14:paraId="00000002" w14:textId="77777777" w:rsidR="00447A9B" w:rsidRDefault="00765EA1">
      <w:pPr>
        <w:spacing w:line="240" w:lineRule="auto"/>
      </w:pPr>
      <w:r>
        <w:t>Kw: back acne</w:t>
      </w:r>
    </w:p>
    <w:p w14:paraId="00000003" w14:textId="77777777" w:rsidR="00447A9B" w:rsidRDefault="00765EA1">
      <w:pPr>
        <w:spacing w:line="240" w:lineRule="auto"/>
      </w:pPr>
      <w:r>
        <w:t>Meta: Back acne might go unnoticed, but more people experience zits in that area of the body than you’d think. Read how to get rick of “</w:t>
      </w:r>
      <w:proofErr w:type="spellStart"/>
      <w:r>
        <w:t>backne</w:t>
      </w:r>
      <w:proofErr w:type="spellEnd"/>
      <w:r>
        <w:t>.”</w:t>
      </w:r>
    </w:p>
    <w:p w14:paraId="00000004" w14:textId="77777777" w:rsidR="00447A9B" w:rsidRDefault="00447A9B">
      <w:pPr>
        <w:spacing w:line="240" w:lineRule="auto"/>
      </w:pPr>
    </w:p>
    <w:p w14:paraId="00000005" w14:textId="77777777" w:rsidR="00447A9B" w:rsidRDefault="00765EA1">
      <w:pPr>
        <w:spacing w:line="240" w:lineRule="auto"/>
        <w:jc w:val="center"/>
        <w:rPr>
          <w:b/>
        </w:rPr>
      </w:pPr>
      <w:r>
        <w:rPr>
          <w:b/>
        </w:rPr>
        <w:t>How to get rid of back acne</w:t>
      </w:r>
    </w:p>
    <w:p w14:paraId="00000006" w14:textId="77777777" w:rsidR="00447A9B" w:rsidRDefault="00447A9B">
      <w:pPr>
        <w:spacing w:line="240" w:lineRule="auto"/>
        <w:rPr>
          <w:b/>
        </w:rPr>
      </w:pPr>
    </w:p>
    <w:p w14:paraId="00000007" w14:textId="77777777" w:rsidR="00447A9B" w:rsidRDefault="00765EA1">
      <w:pPr>
        <w:spacing w:line="240" w:lineRule="auto"/>
      </w:pPr>
      <w:r>
        <w:t xml:space="preserve">Back acne might be more prevalent on the body than you’d think. Most people </w:t>
      </w:r>
      <w:proofErr w:type="gramStart"/>
      <w:r>
        <w:t xml:space="preserve">have </w:t>
      </w:r>
      <w:r>
        <w:t>to</w:t>
      </w:r>
      <w:proofErr w:type="gramEnd"/>
      <w:r>
        <w:t xml:space="preserve"> deal with zits on their faces, but they can appear anywhere on the skin that has a pore. It’s a common skin condition that can be taken care of by adding a few extra steps into your skincare routine. SKINNEY Medspa is featured on Mindbodygreen.com in an</w:t>
      </w:r>
      <w:r>
        <w:t xml:space="preserve"> article titled, “</w:t>
      </w:r>
      <w:hyperlink r:id="rId4">
        <w:r>
          <w:rPr>
            <w:color w:val="1155CC"/>
            <w:u w:val="single"/>
          </w:rPr>
          <w:t>How To Get Rid of Back Acne: 12 Tips From Dermatologists</w:t>
        </w:r>
      </w:hyperlink>
      <w:r>
        <w:t>.” Professionals share their best ways to prevent and help your skin recover from back acne.</w:t>
      </w:r>
    </w:p>
    <w:p w14:paraId="00000008" w14:textId="77777777" w:rsidR="00447A9B" w:rsidRDefault="00447A9B">
      <w:pPr>
        <w:spacing w:line="240" w:lineRule="auto"/>
      </w:pPr>
    </w:p>
    <w:p w14:paraId="00000009" w14:textId="77777777" w:rsidR="00447A9B" w:rsidRDefault="00765EA1">
      <w:pPr>
        <w:spacing w:line="240" w:lineRule="auto"/>
      </w:pPr>
      <w:r>
        <w:t>Pr</w:t>
      </w:r>
      <w:r>
        <w:t>ofessionals say back acne is more common with people who already deal with it on other parts of their bodies. Zits are zits. If your pores are clogged, a pimple is more than likely going to pop up. Genetics and hormones are a main trigger for acne. Stress,</w:t>
      </w:r>
      <w:r>
        <w:t xml:space="preserve"> lifestyle choices, and your diet can also be factors. Back and face acne can have similar treatments. The skin on our body is tougher than the face, so it </w:t>
      </w:r>
      <w:proofErr w:type="gramStart"/>
      <w:r>
        <w:t>has to</w:t>
      </w:r>
      <w:proofErr w:type="gramEnd"/>
      <w:r>
        <w:t xml:space="preserve"> be able to tolerate stronger treatments.</w:t>
      </w:r>
    </w:p>
    <w:p w14:paraId="0000000A" w14:textId="5AAD9424" w:rsidR="00447A9B" w:rsidRDefault="00447A9B">
      <w:pPr>
        <w:spacing w:line="240" w:lineRule="auto"/>
      </w:pPr>
    </w:p>
    <w:p w14:paraId="50191F77" w14:textId="6508E69D" w:rsidR="00765EA1" w:rsidRPr="00765EA1" w:rsidRDefault="00765EA1" w:rsidP="00765EA1">
      <w:pPr>
        <w:spacing w:line="240" w:lineRule="auto"/>
        <w:jc w:val="right"/>
        <w:rPr>
          <w:u w:val="single"/>
        </w:rPr>
      </w:pPr>
      <w:r w:rsidRPr="00765EA1">
        <w:rPr>
          <w:u w:val="single"/>
        </w:rPr>
        <w:t>Learn more about professional acne treatments &gt;&gt;</w:t>
      </w:r>
    </w:p>
    <w:p w14:paraId="5F8C40BB" w14:textId="77777777" w:rsidR="00765EA1" w:rsidRDefault="00765EA1">
      <w:pPr>
        <w:spacing w:line="240" w:lineRule="auto"/>
        <w:rPr>
          <w:b/>
        </w:rPr>
      </w:pPr>
    </w:p>
    <w:p w14:paraId="0000000B" w14:textId="2183FCF6" w:rsidR="00447A9B" w:rsidRDefault="00765EA1">
      <w:pPr>
        <w:spacing w:line="240" w:lineRule="auto"/>
        <w:rPr>
          <w:b/>
        </w:rPr>
      </w:pPr>
      <w:r>
        <w:rPr>
          <w:b/>
        </w:rPr>
        <w:t>tips from the professionals</w:t>
      </w:r>
    </w:p>
    <w:p w14:paraId="0000000C" w14:textId="77777777" w:rsidR="00447A9B" w:rsidRDefault="00447A9B">
      <w:pPr>
        <w:spacing w:line="240" w:lineRule="auto"/>
        <w:rPr>
          <w:b/>
        </w:rPr>
      </w:pPr>
    </w:p>
    <w:p w14:paraId="0000000D" w14:textId="77777777" w:rsidR="00447A9B" w:rsidRDefault="00765EA1">
      <w:pPr>
        <w:spacing w:line="240" w:lineRule="auto"/>
      </w:pPr>
      <w:r>
        <w:t>Back acne prevention i</w:t>
      </w:r>
      <w:r>
        <w:t xml:space="preserve">s important. Many men and women endure an intense workout at least a few days during the week. Sweat and oils build up on the skin, so it’s important to always take a shower after. </w:t>
      </w:r>
      <w:proofErr w:type="spellStart"/>
      <w:r>
        <w:t>Umbareen</w:t>
      </w:r>
      <w:proofErr w:type="spellEnd"/>
      <w:r>
        <w:t xml:space="preserve"> Mahmood is a M.D., board-certified plastic surgeon and cosmetic in</w:t>
      </w:r>
      <w:r>
        <w:t>jector at SKINNEY Medspa. “Anyone is vulnerable to acne on the back, particularly those who play sports or do activities that cause sweating or rubbing of clothing or athletic gear,” said Mahmood. After an intense workout, the sweat and oil will just sit o</w:t>
      </w:r>
      <w:r>
        <w:t>n the skin. "It is extremely important to pay attention to meticulous hygiene, especially showering immediately after a workout or any activity that causes the back to sweat,” she added.</w:t>
      </w:r>
    </w:p>
    <w:p w14:paraId="0000000E" w14:textId="77777777" w:rsidR="00447A9B" w:rsidRDefault="00447A9B">
      <w:pPr>
        <w:spacing w:line="240" w:lineRule="auto"/>
        <w:rPr>
          <w:b/>
        </w:rPr>
      </w:pPr>
    </w:p>
    <w:p w14:paraId="0000000F" w14:textId="77777777" w:rsidR="00447A9B" w:rsidRDefault="00765EA1">
      <w:pPr>
        <w:spacing w:line="240" w:lineRule="auto"/>
      </w:pPr>
      <w:r>
        <w:t xml:space="preserve">Professionals also suggest using a body wash with </w:t>
      </w:r>
      <w:r w:rsidRPr="00765EA1">
        <w:rPr>
          <w:u w:val="single"/>
        </w:rPr>
        <w:t>salicylic acid</w:t>
      </w:r>
      <w:r>
        <w:t>. It</w:t>
      </w:r>
      <w:r>
        <w:t xml:space="preserve">’s </w:t>
      </w:r>
      <w:proofErr w:type="gramStart"/>
      <w:r>
        <w:t>similar to</w:t>
      </w:r>
      <w:proofErr w:type="gramEnd"/>
      <w:r>
        <w:t xml:space="preserve"> the one you might use on your face, this time it’s for the body. The ingredient is great because it cleans the pores and exfoliates the surface of the skin. It </w:t>
      </w:r>
      <w:proofErr w:type="gramStart"/>
      <w:r>
        <w:t>penetrates into</w:t>
      </w:r>
      <w:proofErr w:type="gramEnd"/>
      <w:r>
        <w:t xml:space="preserve"> your </w:t>
      </w:r>
      <w:r w:rsidRPr="00765EA1">
        <w:rPr>
          <w:u w:val="single"/>
        </w:rPr>
        <w:t>pores and removes oil</w:t>
      </w:r>
      <w:r>
        <w:t>. It can be a good option for people who</w:t>
      </w:r>
      <w:r>
        <w:t xml:space="preserve"> deal with oily skin. It works particularly well for treating blackheads and whiteheads.</w:t>
      </w:r>
    </w:p>
    <w:p w14:paraId="00000010" w14:textId="77777777" w:rsidR="00447A9B" w:rsidRDefault="00447A9B">
      <w:pPr>
        <w:spacing w:line="240" w:lineRule="auto"/>
      </w:pPr>
    </w:p>
    <w:p w14:paraId="00000011" w14:textId="77777777" w:rsidR="00447A9B" w:rsidRDefault="00765EA1">
      <w:pPr>
        <w:spacing w:line="240" w:lineRule="auto"/>
      </w:pPr>
      <w:r>
        <w:t xml:space="preserve">Know when to see your </w:t>
      </w:r>
      <w:r w:rsidRPr="00765EA1">
        <w:rPr>
          <w:u w:val="single"/>
        </w:rPr>
        <w:t>dermatologist.</w:t>
      </w:r>
      <w:r>
        <w:t xml:space="preserve"> If your back acne is starting to cause potentially major issues, schedule an appointment. If the acne is inflamed, painful, and h</w:t>
      </w:r>
      <w:r>
        <w:t xml:space="preserve">as the potential to scar, professionals suggest finding out what treatment options you have. </w:t>
      </w:r>
    </w:p>
    <w:p w14:paraId="00000012" w14:textId="77777777" w:rsidR="00447A9B" w:rsidRDefault="00447A9B">
      <w:pPr>
        <w:spacing w:line="240" w:lineRule="auto"/>
        <w:rPr>
          <w:b/>
        </w:rPr>
      </w:pPr>
    </w:p>
    <w:p w14:paraId="00000013" w14:textId="77777777" w:rsidR="00447A9B" w:rsidRDefault="00447A9B">
      <w:pPr>
        <w:spacing w:line="240" w:lineRule="auto"/>
        <w:rPr>
          <w:b/>
        </w:rPr>
      </w:pPr>
    </w:p>
    <w:p w14:paraId="00000014" w14:textId="627BC3F8" w:rsidR="00447A9B" w:rsidRDefault="00765EA1">
      <w:pPr>
        <w:spacing w:line="240" w:lineRule="auto"/>
        <w:rPr>
          <w:b/>
        </w:rPr>
      </w:pPr>
      <w:r>
        <w:rPr>
          <w:b/>
        </w:rPr>
        <w:t>Acne treatments</w:t>
      </w:r>
      <w:r>
        <w:rPr>
          <w:b/>
        </w:rPr>
        <w:t xml:space="preserve"> near me</w:t>
      </w:r>
    </w:p>
    <w:p w14:paraId="00000015" w14:textId="77777777" w:rsidR="00447A9B" w:rsidRDefault="00447A9B">
      <w:pPr>
        <w:spacing w:line="240" w:lineRule="auto"/>
        <w:rPr>
          <w:b/>
        </w:rPr>
      </w:pPr>
    </w:p>
    <w:p w14:paraId="00000016" w14:textId="166635A1" w:rsidR="00447A9B" w:rsidRDefault="00765EA1">
      <w:pPr>
        <w:spacing w:line="240" w:lineRule="auto"/>
      </w:pPr>
      <w:r>
        <w:t>SKINNEY Medspa in NYC has three convenient locations in Manhattan. Find out if professional acne treatment is right for you by scheduling a FREE consultation with o</w:t>
      </w:r>
      <w:r>
        <w:t>ur team of professionals. Schedul</w:t>
      </w:r>
      <w:r>
        <w:t xml:space="preserve">e </w:t>
      </w:r>
      <w:hyperlink r:id="rId5">
        <w:r>
          <w:rPr>
            <w:color w:val="1155CC"/>
            <w:u w:val="single"/>
          </w:rPr>
          <w:t>here</w:t>
        </w:r>
      </w:hyperlink>
      <w:r>
        <w:t xml:space="preserve"> or call 646-883-8936.</w:t>
      </w:r>
    </w:p>
    <w:p w14:paraId="00000017" w14:textId="77777777" w:rsidR="00447A9B" w:rsidRDefault="00447A9B"/>
    <w:sectPr w:rsidR="00447A9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LEwBWIDCyMzYyUdpeDU4uLM/DyQAsNaALBb+oosAAAA"/>
  </w:docVars>
  <w:rsids>
    <w:rsidRoot w:val="00447A9B"/>
    <w:rsid w:val="00447A9B"/>
    <w:rsid w:val="0076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1A5B7"/>
  <w15:docId w15:val="{9D715348-BAFE-4D2D-A896-FD43704B3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kinneymedspa.com/vc/" TargetMode="External"/><Relationship Id="rId4" Type="http://schemas.openxmlformats.org/officeDocument/2006/relationships/hyperlink" Target="https://www.mindbodygreen.com/articles/how-to-get-rid-of-back-ac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69</Words>
  <Characters>2567</Characters>
  <Application>Microsoft Office Word</Application>
  <DocSecurity>0</DocSecurity>
  <Lines>46</Lines>
  <Paragraphs>25</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0-27T23:27:00Z</dcterms:created>
  <dcterms:modified xsi:type="dcterms:W3CDTF">2020-10-27T23:32:00Z</dcterms:modified>
</cp:coreProperties>
</file>